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Дмитрий</w:t>
      </w:r>
      <w:r>
        <w:t xml:space="preserve"> </w:t>
      </w:r>
      <w:r>
        <w:t xml:space="preserve">Джал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57157"/>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5715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28498"/>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28498"/>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71942"/>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71942"/>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427596"/>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427596"/>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80813"/>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80813"/>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7124"/>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7124"/>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57963"/>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57963"/>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75345"/>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75345"/>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285538"/>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285538"/>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4740"/>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4740"/>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митрий Джало</dc:creator>
  <dc:language>ru-RU</dc:language>
  <cp:keywords/>
  <dcterms:created xsi:type="dcterms:W3CDTF">2024-02-28T15:34:04Z</dcterms:created>
  <dcterms:modified xsi:type="dcterms:W3CDTF">2024-02-28T15: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